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</w:t>
      </w:r>
      <w:proofErr w:type="gramStart"/>
      <w:r w:rsidR="00A13FBC" w:rsidRPr="005E0E26">
        <w:rPr>
          <w:b/>
          <w:bCs/>
          <w:sz w:val="48"/>
          <w:szCs w:val="48"/>
          <w:highlight w:val="cyan"/>
          <w:vertAlign w:val="superscript"/>
        </w:rPr>
        <w:t>only</w:t>
      </w:r>
      <w:proofErr w:type="gramEnd"/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3FB6E0B" w14:textId="0FB987D2" w:rsidR="005E6141" w:rsidRDefault="00FB0AD6" w:rsidP="005E6141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Karim Abdelmonem Abdelgalil Mohamed Elnaggar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307871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32F4BDD" w14:textId="5AC7DE0B" w:rsidR="005E6141" w:rsidRPr="000D62D8" w:rsidRDefault="00964CA9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(</w:t>
            </w:r>
            <w:r w:rsidR="005E6141">
              <w:rPr>
                <w:bCs/>
                <w:color w:val="auto"/>
                <w:sz w:val="24"/>
                <w:szCs w:val="24"/>
              </w:rPr>
              <w:t>Did it by myself</w:t>
            </w:r>
            <w:r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756BD49D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FB0AD6">
              <w:rPr>
                <w:bCs/>
                <w:color w:val="auto"/>
                <w:sz w:val="24"/>
                <w:szCs w:val="24"/>
              </w:rPr>
              <w:t>ke2307871</w:t>
            </w:r>
            <w:r w:rsidRPr="000D62D8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642F87E8" w:rsidR="00E63D9A" w:rsidRPr="000D62D8" w:rsidRDefault="00C565D2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C565D2">
              <w:rPr>
                <w:sz w:val="28"/>
                <w:szCs w:val="28"/>
              </w:rPr>
              <w:t>https://github.com/kareem-ke2307871/project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SS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49FECDBB" w:rsidR="00982D13" w:rsidRPr="00D0356C" w:rsidRDefault="00E953DB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%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4F276A4E" w:rsidR="00982D13" w:rsidRPr="00D0356C" w:rsidRDefault="00E953DB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%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pplication modeling (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e.g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163FF6EB" w:rsidR="00982D13" w:rsidRPr="00D0356C" w:rsidRDefault="00E953DB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5 (I don’t know if it is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actually done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correctly this is my first time designing a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um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diagram for my projects)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36261757" w:rsidR="00982D13" w:rsidRPr="00D0356C" w:rsidRDefault="00E953DB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%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3E46802D" w:rsidR="00982D13" w:rsidRDefault="00E953DB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 (I did it all by myself)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31B00D66" w:rsidR="00982D13" w:rsidRDefault="00E953DB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>- Use of meaningful identifiers for variables and functions (</w:t>
      </w:r>
      <w:proofErr w:type="gramStart"/>
      <w:r w:rsidRPr="006506C6">
        <w:rPr>
          <w:rFonts w:ascii="Times New Roman" w:hAnsi="Times New Roman" w:cs="Times New Roman"/>
        </w:rPr>
        <w:t>e.g.</w:t>
      </w:r>
      <w:proofErr w:type="gramEnd"/>
      <w:r w:rsidRPr="006506C6">
        <w:rPr>
          <w:rFonts w:ascii="Times New Roman" w:hAnsi="Times New Roman" w:cs="Times New Roman"/>
        </w:rPr>
        <w:t xml:space="preserve">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escription of your proposed platform</w:t>
      </w:r>
    </w:p>
    <w:p w14:paraId="38097183" w14:textId="68AEA4CB" w:rsidR="006335D1" w:rsidRDefault="00E953DB" w:rsidP="006335D1">
      <w:r>
        <w:t xml:space="preserve">Courses platform, </w:t>
      </w:r>
      <w:r w:rsidR="006335D1">
        <w:t>where students can log in to search for courses they want or view their learning path,</w:t>
      </w:r>
    </w:p>
    <w:p w14:paraId="63A7F184" w14:textId="6170D8B7" w:rsidR="006335D1" w:rsidRDefault="006335D1" w:rsidP="006335D1">
      <w:proofErr w:type="gramStart"/>
      <w:r>
        <w:lastRenderedPageBreak/>
        <w:t>Also</w:t>
      </w:r>
      <w:proofErr w:type="gramEnd"/>
      <w:r>
        <w:t xml:space="preserve"> instructors can log in to search for the courses they teach and the student they have in these courses to alter and submit their grades.</w:t>
      </w:r>
    </w:p>
    <w:p w14:paraId="31A3AD46" w14:textId="3B22968C" w:rsidR="00C26509" w:rsidRPr="00C26509" w:rsidRDefault="00364121" w:rsidP="00C26509">
      <w:r w:rsidRPr="00364121">
        <w:rPr>
          <w:highlight w:val="yellow"/>
        </w:rPr>
        <w:t xml:space="preserve">Give an overview of how your application </w:t>
      </w:r>
      <w:proofErr w:type="gramStart"/>
      <w:r w:rsidRPr="00364121">
        <w:rPr>
          <w:highlight w:val="yellow"/>
        </w:rPr>
        <w:t>works</w:t>
      </w:r>
      <w:proofErr w:type="gramEnd"/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579B6B9B" w14:textId="3B0E43DC" w:rsidR="009E12EC" w:rsidRPr="009E12EC" w:rsidRDefault="009E12EC" w:rsidP="009E12EC">
      <w:pPr>
        <w:ind w:left="0" w:firstLine="0"/>
      </w:pPr>
      <w:r>
        <w:rPr>
          <w:noProof/>
        </w:rPr>
        <w:drawing>
          <wp:inline distT="0" distB="0" distL="0" distR="0" wp14:anchorId="2D4E1ACA" wp14:editId="3226099B">
            <wp:extent cx="6858000" cy="2462530"/>
            <wp:effectExtent l="0" t="0" r="0" b="0"/>
            <wp:docPr id="1626865544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865544" name="Picture 1" descr="A diagram of a 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7A7D3CF1" w:rsidR="00ED57D6" w:rsidRDefault="009E12EC" w:rsidP="00ED57D6">
      <w:r>
        <w:rPr>
          <w:noProof/>
        </w:rPr>
        <w:drawing>
          <wp:inline distT="0" distB="0" distL="0" distR="0" wp14:anchorId="3197F48B" wp14:editId="78FD9293">
            <wp:extent cx="6858000" cy="2501900"/>
            <wp:effectExtent l="0" t="0" r="0" b="0"/>
            <wp:docPr id="1135061590" name="Picture 2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061590" name="Picture 2" descr="A diagram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0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B4332" w14:textId="28C714E1" w:rsidR="00ED57D6" w:rsidRDefault="00ED57D6" w:rsidP="00ED57D6">
      <w:pPr>
        <w:jc w:val="center"/>
      </w:pPr>
      <w:r w:rsidRPr="00ED57D6">
        <w:rPr>
          <w:highlight w:val="yellow"/>
        </w:rPr>
        <w:t xml:space="preserve">Describe your data as a class diagram or Entity Association </w:t>
      </w:r>
      <w:proofErr w:type="gramStart"/>
      <w:r w:rsidRPr="00ED57D6">
        <w:rPr>
          <w:highlight w:val="yellow"/>
        </w:rPr>
        <w:t>diagram</w:t>
      </w:r>
      <w:proofErr w:type="gramEnd"/>
    </w:p>
    <w:p w14:paraId="49EEEE78" w14:textId="0DADCDF5" w:rsidR="009E12EC" w:rsidRDefault="009E12EC" w:rsidP="00ED57D6">
      <w:pPr>
        <w:jc w:val="center"/>
      </w:pPr>
      <w:r>
        <w:rPr>
          <w:noProof/>
        </w:rPr>
        <w:drawing>
          <wp:inline distT="0" distB="0" distL="0" distR="0" wp14:anchorId="5FC2DBD6" wp14:editId="23B2396C">
            <wp:extent cx="6058746" cy="3267531"/>
            <wp:effectExtent l="0" t="0" r="0" b="9525"/>
            <wp:docPr id="1688549406" name="Picture 3" descr="A graph with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549406" name="Picture 3" descr="A graph with a 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58746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0E556" w14:textId="234DF73F" w:rsidR="009E12EC" w:rsidRPr="00ED57D6" w:rsidRDefault="009E12EC" w:rsidP="00ED57D6">
      <w:pPr>
        <w:jc w:val="center"/>
      </w:pPr>
      <w:r>
        <w:rPr>
          <w:noProof/>
        </w:rPr>
        <w:drawing>
          <wp:inline distT="0" distB="0" distL="0" distR="0" wp14:anchorId="0112E2AA" wp14:editId="7FBBD341">
            <wp:extent cx="4077269" cy="4124901"/>
            <wp:effectExtent l="0" t="0" r="0" b="9525"/>
            <wp:docPr id="1605140695" name="Picture 4" descr="A graph with text and word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5140695" name="Picture 4" descr="A graph with text and words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41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Default="002034C7" w:rsidP="00ED57D6">
      <w:pPr>
        <w:ind w:left="0" w:firstLine="0"/>
        <w:jc w:val="center"/>
      </w:pPr>
      <w:r>
        <w:t xml:space="preserve">List all the methods (functions) to query your data </w:t>
      </w:r>
      <w:proofErr w:type="gramStart"/>
      <w:r>
        <w:t>entities</w:t>
      </w:r>
      <w:proofErr w:type="gramEnd"/>
    </w:p>
    <w:p w14:paraId="1B32126F" w14:textId="77777777" w:rsidR="00CC7716" w:rsidRPr="00CC7716" w:rsidRDefault="00CC7716" w:rsidP="00CC7716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CC771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CC7716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CC7716">
        <w:rPr>
          <w:rFonts w:ascii="Consolas" w:eastAsia="Times New Roman" w:hAnsi="Consolas" w:cs="Times New Roman"/>
          <w:color w:val="DCDCAA"/>
          <w:sz w:val="21"/>
          <w:szCs w:val="21"/>
        </w:rPr>
        <w:t>toggleButtonVisibility</w:t>
      </w:r>
      <w:proofErr w:type="spellEnd"/>
    </w:p>
    <w:p w14:paraId="01AD8D75" w14:textId="77777777" w:rsidR="00BD4CCD" w:rsidRDefault="00BD4CCD" w:rsidP="00CC7716">
      <w:pPr>
        <w:ind w:left="0" w:firstLine="0"/>
      </w:pPr>
      <w:r>
        <w:t xml:space="preserve">I did not </w:t>
      </w:r>
      <w:proofErr w:type="gramStart"/>
      <w:r>
        <w:t>utilized</w:t>
      </w:r>
      <w:proofErr w:type="gramEnd"/>
      <w:r>
        <w:t xml:space="preserve"> it for now but I think I will be able to utilize it in phase 2, it is a function that shows a button only for students. (</w:t>
      </w:r>
      <w:proofErr w:type="gramStart"/>
      <w:r>
        <w:t>it</w:t>
      </w:r>
      <w:proofErr w:type="gramEnd"/>
      <w:r>
        <w:t xml:space="preserve"> is not really used because I ended up changing the way I designed my platform but it will be used if decided to do other things)</w:t>
      </w:r>
    </w:p>
    <w:p w14:paraId="334FEB6B" w14:textId="77777777" w:rsidR="00BD4CCD" w:rsidRPr="00BD4CCD" w:rsidRDefault="00BD4CCD" w:rsidP="00BD4CCD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spellStart"/>
      <w:r w:rsidRPr="00BD4CCD">
        <w:rPr>
          <w:rFonts w:ascii="Consolas" w:eastAsia="Times New Roman" w:hAnsi="Consolas" w:cs="Times New Roman"/>
          <w:color w:val="DCDCAA"/>
          <w:sz w:val="21"/>
          <w:szCs w:val="21"/>
        </w:rPr>
        <w:t>populateLearningPath</w:t>
      </w:r>
      <w:proofErr w:type="spellEnd"/>
    </w:p>
    <w:p w14:paraId="129D8FB2" w14:textId="77777777" w:rsidR="00BD4CCD" w:rsidRDefault="00BD4CCD" w:rsidP="00CC7716">
      <w:pPr>
        <w:ind w:left="0" w:firstLine="0"/>
      </w:pPr>
      <w:r>
        <w:t>to style the learning path sidebar</w:t>
      </w:r>
    </w:p>
    <w:p w14:paraId="7DA1CD71" w14:textId="77777777" w:rsidR="00BD4CCD" w:rsidRPr="00BD4CCD" w:rsidRDefault="00BD4CCD" w:rsidP="00BD4CCD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</w:rPr>
      </w:pPr>
      <w:proofErr w:type="spellStart"/>
      <w:r w:rsidRPr="00BD4CCD">
        <w:rPr>
          <w:rFonts w:ascii="Consolas" w:eastAsia="Times New Roman" w:hAnsi="Consolas" w:cs="Times New Roman"/>
          <w:color w:val="4FC1FF"/>
          <w:sz w:val="21"/>
          <w:szCs w:val="21"/>
        </w:rPr>
        <w:t>searchInput</w:t>
      </w:r>
      <w:r w:rsidRPr="00BD4CCD">
        <w:rPr>
          <w:rFonts w:ascii="Consolas" w:eastAsia="Times New Roman" w:hAnsi="Consolas" w:cs="Times New Roman"/>
          <w:color w:val="CCCCCC"/>
          <w:sz w:val="21"/>
          <w:szCs w:val="21"/>
        </w:rPr>
        <w:t>.</w:t>
      </w:r>
      <w:r w:rsidRPr="00BD4CCD">
        <w:rPr>
          <w:rFonts w:ascii="Consolas" w:eastAsia="Times New Roman" w:hAnsi="Consolas" w:cs="Times New Roman"/>
          <w:color w:val="DCDCAA"/>
          <w:sz w:val="21"/>
          <w:szCs w:val="21"/>
        </w:rPr>
        <w:t>addEventListener</w:t>
      </w:r>
      <w:proofErr w:type="spellEnd"/>
      <w:r w:rsidRPr="00BD4CCD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BD4CCD">
        <w:rPr>
          <w:rFonts w:ascii="Consolas" w:eastAsia="Times New Roman" w:hAnsi="Consolas" w:cs="Times New Roman"/>
          <w:color w:val="CE9178"/>
          <w:sz w:val="21"/>
          <w:szCs w:val="21"/>
        </w:rPr>
        <w:t>'input'</w:t>
      </w:r>
      <w:r w:rsidRPr="00BD4CCD">
        <w:rPr>
          <w:rFonts w:ascii="Consolas" w:eastAsia="Times New Roman" w:hAnsi="Consolas" w:cs="Times New Roman"/>
          <w:color w:val="CCCCCC"/>
          <w:sz w:val="21"/>
          <w:szCs w:val="21"/>
        </w:rPr>
        <w:t>, (</w:t>
      </w:r>
      <w:r w:rsidRPr="00BD4CC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BD4CCD">
        <w:rPr>
          <w:rFonts w:ascii="Consolas" w:eastAsia="Times New Roman" w:hAnsi="Consolas" w:cs="Times New Roman"/>
          <w:color w:val="CCCCCC"/>
          <w:sz w:val="21"/>
          <w:szCs w:val="21"/>
        </w:rPr>
        <w:t xml:space="preserve">) </w:t>
      </w:r>
      <w:r w:rsidRPr="00BD4CC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BD4CCD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</w:p>
    <w:p w14:paraId="1F2FD7F7" w14:textId="0156EDD3" w:rsidR="00BD4CCD" w:rsidRDefault="001D1224" w:rsidP="00CC7716">
      <w:pPr>
        <w:ind w:left="0" w:firstLine="0"/>
      </w:pPr>
      <w:r>
        <w:t>filter search for courses</w:t>
      </w:r>
    </w:p>
    <w:p w14:paraId="0A6582E2" w14:textId="77777777" w:rsidR="00BD4CCD" w:rsidRPr="00BD4CCD" w:rsidRDefault="00BD4CCD" w:rsidP="00BD4CCD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</w:rPr>
      </w:pPr>
      <w:r>
        <w:t xml:space="preserve"> </w:t>
      </w:r>
      <w:r w:rsidRPr="00BD4CC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BD4CCD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BD4CCD">
        <w:rPr>
          <w:rFonts w:ascii="Consolas" w:eastAsia="Times New Roman" w:hAnsi="Consolas" w:cs="Times New Roman"/>
          <w:color w:val="DCDCAA"/>
          <w:sz w:val="21"/>
          <w:szCs w:val="21"/>
        </w:rPr>
        <w:t>displayCourses</w:t>
      </w:r>
      <w:proofErr w:type="spellEnd"/>
      <w:r w:rsidRPr="00BD4CCD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BD4CCD">
        <w:rPr>
          <w:rFonts w:ascii="Consolas" w:eastAsia="Times New Roman" w:hAnsi="Consolas" w:cs="Times New Roman"/>
          <w:color w:val="9CDCFE"/>
          <w:sz w:val="21"/>
          <w:szCs w:val="21"/>
        </w:rPr>
        <w:t>courses</w:t>
      </w:r>
      <w:r w:rsidRPr="00BD4CCD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14:paraId="03F54699" w14:textId="3574EB04" w:rsidR="00CC7716" w:rsidRDefault="001D1224" w:rsidP="00CC7716">
      <w:pPr>
        <w:ind w:left="0" w:firstLine="0"/>
      </w:pPr>
      <w:r>
        <w:t xml:space="preserve">displaying the courses once the student enters the </w:t>
      </w:r>
      <w:proofErr w:type="gramStart"/>
      <w:r>
        <w:t>platform</w:t>
      </w:r>
      <w:proofErr w:type="gramEnd"/>
    </w:p>
    <w:p w14:paraId="7110E6CF" w14:textId="77777777" w:rsidR="001D1224" w:rsidRPr="001D1224" w:rsidRDefault="001D1224" w:rsidP="001D1224">
      <w:pPr>
        <w:shd w:val="clear" w:color="auto" w:fill="1F1F1F"/>
        <w:spacing w:after="0" w:line="285" w:lineRule="atLeast"/>
        <w:ind w:left="0" w:right="0" w:firstLine="0"/>
        <w:jc w:val="left"/>
        <w:rPr>
          <w:rFonts w:ascii="Consolas" w:eastAsia="Times New Roman" w:hAnsi="Consolas" w:cs="Times New Roman"/>
          <w:color w:val="CCCCCC"/>
          <w:sz w:val="21"/>
          <w:szCs w:val="21"/>
        </w:rPr>
      </w:pPr>
      <w:r w:rsidRPr="001D122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1D1224">
        <w:rPr>
          <w:rFonts w:ascii="Consolas" w:eastAsia="Times New Roman" w:hAnsi="Consolas" w:cs="Times New Roman"/>
          <w:color w:val="CCCCCC"/>
          <w:sz w:val="21"/>
          <w:szCs w:val="21"/>
        </w:rPr>
        <w:t xml:space="preserve"> </w:t>
      </w:r>
      <w:proofErr w:type="spellStart"/>
      <w:r w:rsidRPr="001D1224">
        <w:rPr>
          <w:rFonts w:ascii="Consolas" w:eastAsia="Times New Roman" w:hAnsi="Consolas" w:cs="Times New Roman"/>
          <w:color w:val="DCDCAA"/>
          <w:sz w:val="21"/>
          <w:szCs w:val="21"/>
        </w:rPr>
        <w:t>displayClasses</w:t>
      </w:r>
      <w:proofErr w:type="spellEnd"/>
      <w:r w:rsidRPr="001D1224">
        <w:rPr>
          <w:rFonts w:ascii="Consolas" w:eastAsia="Times New Roman" w:hAnsi="Consolas" w:cs="Times New Roman"/>
          <w:color w:val="CCCCCC"/>
          <w:sz w:val="21"/>
          <w:szCs w:val="21"/>
        </w:rPr>
        <w:t>(</w:t>
      </w:r>
      <w:r w:rsidRPr="001D1224">
        <w:rPr>
          <w:rFonts w:ascii="Consolas" w:eastAsia="Times New Roman" w:hAnsi="Consolas" w:cs="Times New Roman"/>
          <w:color w:val="9CDCFE"/>
          <w:sz w:val="21"/>
          <w:szCs w:val="21"/>
        </w:rPr>
        <w:t>classes</w:t>
      </w:r>
      <w:r w:rsidRPr="001D1224">
        <w:rPr>
          <w:rFonts w:ascii="Consolas" w:eastAsia="Times New Roman" w:hAnsi="Consolas" w:cs="Times New Roman"/>
          <w:color w:val="CCCCCC"/>
          <w:sz w:val="21"/>
          <w:szCs w:val="21"/>
        </w:rPr>
        <w:t>)</w:t>
      </w:r>
    </w:p>
    <w:p w14:paraId="43A5EE3D" w14:textId="77777777" w:rsidR="00964CA9" w:rsidRDefault="00964CA9" w:rsidP="001D1224">
      <w:pPr>
        <w:ind w:left="0" w:firstLine="0"/>
      </w:pPr>
      <w:r>
        <w:t>same for the one above but for instructors (not entirely the same)</w:t>
      </w:r>
    </w:p>
    <w:p w14:paraId="370DD24A" w14:textId="1615D2D3" w:rsidR="001D1224" w:rsidRDefault="00964CA9" w:rsidP="00964CA9">
      <w:pPr>
        <w:ind w:left="0" w:firstLine="0"/>
      </w:pPr>
      <w:r>
        <w:t xml:space="preserve"> </w:t>
      </w: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</w:t>
      </w:r>
      <w:proofErr w:type="gramStart"/>
      <w:r>
        <w:t>cases</w:t>
      </w:r>
      <w:proofErr w:type="gramEnd"/>
    </w:p>
    <w:p w14:paraId="30696551" w14:textId="2A8E3081" w:rsidR="00964CA9" w:rsidRDefault="00964CA9" w:rsidP="00964CA9">
      <w:r>
        <w:t>Case 1</w:t>
      </w:r>
    </w:p>
    <w:p w14:paraId="6C78D6D3" w14:textId="30BB25F3" w:rsidR="00964CA9" w:rsidRDefault="00964CA9" w:rsidP="00964CA9">
      <w:r>
        <w:t xml:space="preserve">Case 2 </w:t>
      </w:r>
    </w:p>
    <w:p w14:paraId="173557FF" w14:textId="50AA05D4" w:rsidR="00964CA9" w:rsidRDefault="00964CA9" w:rsidP="00964CA9">
      <w:r>
        <w:t>Case 4</w:t>
      </w:r>
    </w:p>
    <w:p w14:paraId="32339D24" w14:textId="3F12862B" w:rsidR="00964CA9" w:rsidRDefault="00964CA9" w:rsidP="00964CA9">
      <w:r>
        <w:t>Case 6</w:t>
      </w:r>
    </w:p>
    <w:p w14:paraId="23FDBFFA" w14:textId="48B8D29C" w:rsidR="00964CA9" w:rsidRPr="00964CA9" w:rsidRDefault="009302C2" w:rsidP="00964CA9">
      <w:r>
        <w:t>(</w:t>
      </w:r>
      <w:proofErr w:type="gramStart"/>
      <w:r>
        <w:t>implemented</w:t>
      </w:r>
      <w:proofErr w:type="gramEnd"/>
      <w:r>
        <w:t xml:space="preserve"> 4 cases out of 6 because I did the project myself) 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not functioning </w:t>
      </w:r>
      <w:proofErr w:type="gramStart"/>
      <w:r>
        <w:t>parts</w:t>
      </w:r>
      <w:proofErr w:type="gramEnd"/>
    </w:p>
    <w:p w14:paraId="408A8028" w14:textId="44486006" w:rsidR="008653B4" w:rsidRPr="008653B4" w:rsidRDefault="00964CA9" w:rsidP="008653B4">
      <w:r>
        <w:t xml:space="preserve">In case 6 I have a problem with changing the grade in the </w:t>
      </w:r>
      <w:proofErr w:type="spellStart"/>
      <w:r>
        <w:t>json</w:t>
      </w:r>
      <w:proofErr w:type="spellEnd"/>
      <w:r>
        <w:t xml:space="preserve"> file I cannot seem to change it</w:t>
      </w:r>
    </w:p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Use case </w:t>
      </w:r>
      <w:proofErr w:type="gramStart"/>
      <w:r>
        <w:t>1</w:t>
      </w:r>
      <w:proofErr w:type="gramEnd"/>
    </w:p>
    <w:p w14:paraId="18D131F9" w14:textId="7813D16C" w:rsidR="00C36099" w:rsidRPr="00C36099" w:rsidRDefault="00C36099" w:rsidP="00C36099">
      <w:r>
        <w:t>Invalid username or password case</w:t>
      </w:r>
    </w:p>
    <w:p w14:paraId="2FA5E201" w14:textId="5BF18E0B" w:rsidR="00C36099" w:rsidRDefault="00C36099" w:rsidP="00C36099">
      <w:pPr>
        <w:rPr>
          <w:noProof/>
        </w:rPr>
      </w:pPr>
      <w:r>
        <w:rPr>
          <w:noProof/>
        </w:rPr>
        <w:drawing>
          <wp:inline distT="0" distB="0" distL="0" distR="0" wp14:anchorId="5CE32B43" wp14:editId="2F53135D">
            <wp:extent cx="6858000" cy="3279140"/>
            <wp:effectExtent l="0" t="0" r="0" b="0"/>
            <wp:docPr id="1665319577" name="Picture 5" descr="A login screen 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319577" name="Picture 5" descr="A login screen sho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19983" w14:textId="77777777" w:rsidR="00C36099" w:rsidRDefault="00C36099" w:rsidP="00C36099">
      <w:pPr>
        <w:rPr>
          <w:noProof/>
        </w:rPr>
      </w:pPr>
    </w:p>
    <w:p w14:paraId="2911B1CF" w14:textId="59395DDB" w:rsidR="00C36099" w:rsidRPr="00C36099" w:rsidRDefault="00C36099" w:rsidP="00C36099">
      <w:r>
        <w:rPr>
          <w:noProof/>
        </w:rPr>
        <w:drawing>
          <wp:inline distT="0" distB="0" distL="0" distR="0" wp14:anchorId="08D290B9" wp14:editId="7FFF6A11">
            <wp:extent cx="6858000" cy="3279140"/>
            <wp:effectExtent l="0" t="0" r="0" b="0"/>
            <wp:docPr id="508347605" name="Picture 6" descr="A login screen 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347605" name="Picture 6" descr="A login screen sho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 xml:space="preserve">Use case </w:t>
      </w:r>
      <w:proofErr w:type="gramStart"/>
      <w:r>
        <w:t>2</w:t>
      </w:r>
      <w:proofErr w:type="gramEnd"/>
    </w:p>
    <w:p w14:paraId="634488C7" w14:textId="55B21013" w:rsidR="00C36099" w:rsidRDefault="00C36099" w:rsidP="00C36099">
      <w:r>
        <w:rPr>
          <w:noProof/>
        </w:rPr>
        <w:drawing>
          <wp:inline distT="0" distB="0" distL="0" distR="0" wp14:anchorId="2B1F9733" wp14:editId="1896771E">
            <wp:extent cx="6858000" cy="4434840"/>
            <wp:effectExtent l="0" t="0" r="0" b="3810"/>
            <wp:docPr id="1143407732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407732" name="Picture 7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3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082F2" w14:textId="77777777" w:rsidR="00C36099" w:rsidRDefault="00C36099" w:rsidP="00C36099"/>
    <w:p w14:paraId="5D280F1A" w14:textId="3F89B47E" w:rsidR="00C36099" w:rsidRDefault="00C36099" w:rsidP="00C36099">
      <w:r>
        <w:t>Filter search</w:t>
      </w:r>
    </w:p>
    <w:p w14:paraId="051C13F4" w14:textId="33804DD5" w:rsidR="00C36099" w:rsidRPr="00C36099" w:rsidRDefault="00C36099" w:rsidP="00C36099">
      <w:r>
        <w:rPr>
          <w:noProof/>
        </w:rPr>
        <w:drawing>
          <wp:inline distT="0" distB="0" distL="0" distR="0" wp14:anchorId="5C36C303" wp14:editId="0B5BE8DD">
            <wp:extent cx="6858000" cy="3279140"/>
            <wp:effectExtent l="0" t="0" r="0" b="0"/>
            <wp:docPr id="539445667" name="Picture 8" descr="A screenshot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445667" name="Picture 8" descr="A screenshot of a web pag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Use case </w:t>
      </w:r>
      <w:proofErr w:type="gramStart"/>
      <w:r>
        <w:t>3</w:t>
      </w:r>
      <w:proofErr w:type="gramEnd"/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Use case </w:t>
      </w:r>
      <w:proofErr w:type="gramStart"/>
      <w:r>
        <w:t>4</w:t>
      </w:r>
      <w:proofErr w:type="gramEnd"/>
    </w:p>
    <w:p w14:paraId="233462A0" w14:textId="766F347C" w:rsidR="00D443C6" w:rsidRPr="00D443C6" w:rsidRDefault="00D443C6" w:rsidP="00D443C6">
      <w:r>
        <w:t xml:space="preserve">Once the student </w:t>
      </w:r>
      <w:proofErr w:type="gramStart"/>
      <w:r>
        <w:t>click</w:t>
      </w:r>
      <w:proofErr w:type="gramEnd"/>
      <w:r>
        <w:t xml:space="preserve"> on this button</w:t>
      </w:r>
    </w:p>
    <w:p w14:paraId="141BAA05" w14:textId="7B7AE214" w:rsidR="00D443C6" w:rsidRDefault="00D443C6" w:rsidP="00D443C6">
      <w:r>
        <w:rPr>
          <w:noProof/>
        </w:rPr>
        <w:drawing>
          <wp:inline distT="0" distB="0" distL="0" distR="0" wp14:anchorId="34400610" wp14:editId="1E6706DA">
            <wp:extent cx="6858000" cy="1407795"/>
            <wp:effectExtent l="0" t="0" r="0" b="1905"/>
            <wp:docPr id="144456932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569320" name="Picture 10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0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056D1" w14:textId="77777777" w:rsidR="00D443C6" w:rsidRDefault="00D443C6" w:rsidP="00D443C6"/>
    <w:p w14:paraId="5D91DA87" w14:textId="2F8C2521" w:rsidR="00D443C6" w:rsidRDefault="00D443C6" w:rsidP="00D443C6">
      <w:r>
        <w:rPr>
          <w:noProof/>
        </w:rPr>
        <w:drawing>
          <wp:inline distT="0" distB="0" distL="0" distR="0" wp14:anchorId="2E793A6E" wp14:editId="79DB0227">
            <wp:extent cx="3343275" cy="4362450"/>
            <wp:effectExtent l="0" t="0" r="9525" b="0"/>
            <wp:docPr id="373924848" name="Picture 12" descr="A screenshot of a cell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924848" name="Picture 12" descr="A screenshot of a cellphon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1F569" w14:textId="77777777" w:rsidR="00D443C6" w:rsidRDefault="00D443C6" w:rsidP="00D443C6"/>
    <w:p w14:paraId="36606B38" w14:textId="0ADF2066" w:rsidR="00D443C6" w:rsidRPr="00D443C6" w:rsidRDefault="00D443C6" w:rsidP="00D443C6">
      <w:r>
        <w:t>He can view his completed, in progress, and pending courses.</w:t>
      </w:r>
    </w:p>
    <w:p w14:paraId="77BC0050" w14:textId="77777777" w:rsidR="00D443C6" w:rsidRPr="00D443C6" w:rsidRDefault="00D443C6" w:rsidP="00D443C6"/>
    <w:p w14:paraId="716BFE2E" w14:textId="425B1E5C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Use case </w:t>
      </w:r>
      <w:proofErr w:type="gramStart"/>
      <w:r w:rsidR="00D443C6">
        <w:t>6</w:t>
      </w:r>
      <w:proofErr w:type="gramEnd"/>
    </w:p>
    <w:p w14:paraId="0ACE8EE5" w14:textId="60CB3B54" w:rsidR="00D443C6" w:rsidRDefault="00D443C6" w:rsidP="00D443C6">
      <w:r>
        <w:rPr>
          <w:noProof/>
        </w:rPr>
        <w:drawing>
          <wp:inline distT="0" distB="0" distL="0" distR="0" wp14:anchorId="6FAFF408" wp14:editId="6AE752D5">
            <wp:extent cx="6858000" cy="3279140"/>
            <wp:effectExtent l="0" t="0" r="0" b="0"/>
            <wp:docPr id="1204448445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448445" name="Picture 13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D898A" w14:textId="77777777" w:rsidR="00D443C6" w:rsidRDefault="00D443C6" w:rsidP="00D443C6"/>
    <w:p w14:paraId="3123A310" w14:textId="391D97D2" w:rsidR="00D443C6" w:rsidRPr="00D443C6" w:rsidRDefault="00CC2810" w:rsidP="00D443C6">
      <w:r>
        <w:rPr>
          <w:noProof/>
        </w:rPr>
        <w:drawing>
          <wp:inline distT="0" distB="0" distL="0" distR="0" wp14:anchorId="3F56385E" wp14:editId="42A12C86">
            <wp:extent cx="6858000" cy="3279140"/>
            <wp:effectExtent l="0" t="0" r="0" b="0"/>
            <wp:docPr id="1812305703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305703" name="Picture 14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FCD8F" w14:textId="77777777" w:rsidR="00D443C6" w:rsidRPr="00D443C6" w:rsidRDefault="00D443C6" w:rsidP="00D443C6"/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4DFDB5FF" w:rsidR="00015DC4" w:rsidRDefault="00D443C6" w:rsidP="00400B37">
            <w:pPr>
              <w:ind w:left="0" w:firstLine="0"/>
            </w:pPr>
            <w:r>
              <w:t>Karim Elnaggar</w:t>
            </w:r>
          </w:p>
        </w:tc>
        <w:tc>
          <w:tcPr>
            <w:tcW w:w="5395" w:type="dxa"/>
          </w:tcPr>
          <w:p w14:paraId="015FE684" w14:textId="028C13A2" w:rsidR="00015DC4" w:rsidRDefault="00D443C6" w:rsidP="00400B37">
            <w:pPr>
              <w:ind w:left="0" w:firstLine="0"/>
            </w:pPr>
            <w:r>
              <w:t>100%</w:t>
            </w: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AA9648" w14:textId="77777777" w:rsidR="00015DC4" w:rsidRDefault="00015DC4" w:rsidP="00400B37">
            <w:pPr>
              <w:ind w:left="0" w:firstLine="0"/>
            </w:pP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58E78C63" w14:textId="77777777" w:rsidR="00015DC4" w:rsidRDefault="00015DC4" w:rsidP="00400B37">
            <w:pPr>
              <w:ind w:left="0" w:firstLine="0"/>
            </w:pP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23"/>
      <w:footerReference w:type="default" r:id="rId24"/>
      <w:footerReference w:type="first" r:id="rId25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7131A4" w14:textId="77777777" w:rsidR="00197E7F" w:rsidRDefault="00197E7F">
      <w:pPr>
        <w:spacing w:after="0" w:line="240" w:lineRule="auto"/>
      </w:pPr>
      <w:r>
        <w:separator/>
      </w:r>
    </w:p>
  </w:endnote>
  <w:endnote w:type="continuationSeparator" w:id="0">
    <w:p w14:paraId="07498B11" w14:textId="77777777" w:rsidR="00197E7F" w:rsidRDefault="00197E7F">
      <w:pPr>
        <w:spacing w:after="0" w:line="240" w:lineRule="auto"/>
      </w:pPr>
      <w:r>
        <w:continuationSeparator/>
      </w:r>
    </w:p>
  </w:endnote>
  <w:endnote w:type="continuationNotice" w:id="1">
    <w:p w14:paraId="6E5B07D6" w14:textId="77777777" w:rsidR="00197E7F" w:rsidRDefault="00197E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26DB16" w14:textId="77777777" w:rsidR="00197E7F" w:rsidRDefault="00197E7F">
      <w:pPr>
        <w:spacing w:after="0" w:line="240" w:lineRule="auto"/>
      </w:pPr>
      <w:r>
        <w:separator/>
      </w:r>
    </w:p>
  </w:footnote>
  <w:footnote w:type="continuationSeparator" w:id="0">
    <w:p w14:paraId="488EDC8A" w14:textId="77777777" w:rsidR="00197E7F" w:rsidRDefault="00197E7F">
      <w:pPr>
        <w:spacing w:after="0" w:line="240" w:lineRule="auto"/>
      </w:pPr>
      <w:r>
        <w:continuationSeparator/>
      </w:r>
    </w:p>
  </w:footnote>
  <w:footnote w:type="continuationNotice" w:id="1">
    <w:p w14:paraId="0756CE3C" w14:textId="77777777" w:rsidR="00197E7F" w:rsidRDefault="00197E7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14.25pt;height:14.2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2103206">
    <w:abstractNumId w:val="13"/>
  </w:num>
  <w:num w:numId="2" w16cid:durableId="799228757">
    <w:abstractNumId w:val="7"/>
  </w:num>
  <w:num w:numId="3" w16cid:durableId="675768126">
    <w:abstractNumId w:val="18"/>
  </w:num>
  <w:num w:numId="4" w16cid:durableId="1560550673">
    <w:abstractNumId w:val="6"/>
  </w:num>
  <w:num w:numId="5" w16cid:durableId="1339967422">
    <w:abstractNumId w:val="17"/>
  </w:num>
  <w:num w:numId="6" w16cid:durableId="880483975">
    <w:abstractNumId w:val="1"/>
  </w:num>
  <w:num w:numId="7" w16cid:durableId="419840480">
    <w:abstractNumId w:val="8"/>
  </w:num>
  <w:num w:numId="8" w16cid:durableId="1375037323">
    <w:abstractNumId w:val="16"/>
  </w:num>
  <w:num w:numId="9" w16cid:durableId="1722247881">
    <w:abstractNumId w:val="24"/>
  </w:num>
  <w:num w:numId="10" w16cid:durableId="1916621025">
    <w:abstractNumId w:val="26"/>
  </w:num>
  <w:num w:numId="11" w16cid:durableId="1671442125">
    <w:abstractNumId w:val="9"/>
  </w:num>
  <w:num w:numId="12" w16cid:durableId="609706912">
    <w:abstractNumId w:val="2"/>
  </w:num>
  <w:num w:numId="13" w16cid:durableId="1117993275">
    <w:abstractNumId w:val="11"/>
  </w:num>
  <w:num w:numId="14" w16cid:durableId="121383011">
    <w:abstractNumId w:val="4"/>
  </w:num>
  <w:num w:numId="15" w16cid:durableId="1086733892">
    <w:abstractNumId w:val="20"/>
  </w:num>
  <w:num w:numId="16" w16cid:durableId="1495339864">
    <w:abstractNumId w:val="0"/>
  </w:num>
  <w:num w:numId="17" w16cid:durableId="147837955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54436191">
    <w:abstractNumId w:val="3"/>
  </w:num>
  <w:num w:numId="19" w16cid:durableId="1890724087">
    <w:abstractNumId w:val="5"/>
  </w:num>
  <w:num w:numId="20" w16cid:durableId="2035882450">
    <w:abstractNumId w:val="21"/>
  </w:num>
  <w:num w:numId="21" w16cid:durableId="1820459042">
    <w:abstractNumId w:val="23"/>
  </w:num>
  <w:num w:numId="22" w16cid:durableId="2009792533">
    <w:abstractNumId w:val="14"/>
  </w:num>
  <w:num w:numId="23" w16cid:durableId="322319754">
    <w:abstractNumId w:val="25"/>
  </w:num>
  <w:num w:numId="24" w16cid:durableId="361395286">
    <w:abstractNumId w:val="15"/>
  </w:num>
  <w:num w:numId="25" w16cid:durableId="1438018438">
    <w:abstractNumId w:val="22"/>
  </w:num>
  <w:num w:numId="26" w16cid:durableId="237059661">
    <w:abstractNumId w:val="19"/>
  </w:num>
  <w:num w:numId="27" w16cid:durableId="2111196324">
    <w:abstractNumId w:val="16"/>
  </w:num>
  <w:num w:numId="28" w16cid:durableId="383070575">
    <w:abstractNumId w:val="16"/>
  </w:num>
  <w:num w:numId="29" w16cid:durableId="152720432">
    <w:abstractNumId w:val="16"/>
  </w:num>
  <w:num w:numId="30" w16cid:durableId="383261587">
    <w:abstractNumId w:val="16"/>
  </w:num>
  <w:num w:numId="31" w16cid:durableId="367537251">
    <w:abstractNumId w:val="12"/>
  </w:num>
  <w:num w:numId="32" w16cid:durableId="117815240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97E7F"/>
    <w:rsid w:val="001A09E5"/>
    <w:rsid w:val="001A505E"/>
    <w:rsid w:val="001A5153"/>
    <w:rsid w:val="001A576E"/>
    <w:rsid w:val="001B07B6"/>
    <w:rsid w:val="001B3C52"/>
    <w:rsid w:val="001C6993"/>
    <w:rsid w:val="001C7FAA"/>
    <w:rsid w:val="001D1224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0B3F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5E6141"/>
    <w:rsid w:val="0060176B"/>
    <w:rsid w:val="00614970"/>
    <w:rsid w:val="00620D46"/>
    <w:rsid w:val="0062463F"/>
    <w:rsid w:val="0062671F"/>
    <w:rsid w:val="00630986"/>
    <w:rsid w:val="006335D1"/>
    <w:rsid w:val="00636424"/>
    <w:rsid w:val="00641EEC"/>
    <w:rsid w:val="00652955"/>
    <w:rsid w:val="00656829"/>
    <w:rsid w:val="00660421"/>
    <w:rsid w:val="006615D2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05DD9"/>
    <w:rsid w:val="00910456"/>
    <w:rsid w:val="00917DC4"/>
    <w:rsid w:val="00920706"/>
    <w:rsid w:val="009229D7"/>
    <w:rsid w:val="00923C23"/>
    <w:rsid w:val="00927546"/>
    <w:rsid w:val="009302C2"/>
    <w:rsid w:val="009324A8"/>
    <w:rsid w:val="0094208D"/>
    <w:rsid w:val="00952257"/>
    <w:rsid w:val="0095705A"/>
    <w:rsid w:val="009604B6"/>
    <w:rsid w:val="00963831"/>
    <w:rsid w:val="00964CA9"/>
    <w:rsid w:val="00966722"/>
    <w:rsid w:val="009717C7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12EC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CCD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099"/>
    <w:rsid w:val="00C36E5D"/>
    <w:rsid w:val="00C522C4"/>
    <w:rsid w:val="00C563EA"/>
    <w:rsid w:val="00C565D2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C2810"/>
    <w:rsid w:val="00CC7716"/>
    <w:rsid w:val="00CC7F8E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43C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953DB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0AD6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98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42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9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5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91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4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6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79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13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61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84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5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8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6.jpe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10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jpeg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3</Pages>
  <Words>790</Words>
  <Characters>450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Karim Abdelmonem Abdelgalil Mohamed Abdou Elnaggar</cp:lastModifiedBy>
  <cp:revision>4</cp:revision>
  <cp:lastPrinted>2020-09-16T00:13:00Z</cp:lastPrinted>
  <dcterms:created xsi:type="dcterms:W3CDTF">2025-04-10T00:52:00Z</dcterms:created>
  <dcterms:modified xsi:type="dcterms:W3CDTF">2025-04-12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